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25"/>
      </w:tblGrid>
      <w:tr w:rsidR="00AE120D" w:rsidRPr="00AE120D" w14:paraId="057D2DD3" w14:textId="77777777" w:rsidTr="0097585D">
        <w:tc>
          <w:tcPr>
            <w:tcW w:w="15025" w:type="dxa"/>
          </w:tcPr>
          <w:p w14:paraId="58245928" w14:textId="77777777" w:rsidR="00AE120D" w:rsidRPr="00AE120D" w:rsidRDefault="00AE120D">
            <w:pPr>
              <w:rPr>
                <w:rFonts w:ascii="Tahoma" w:hAnsi="Tahoma" w:cs="Tahoma"/>
                <w:sz w:val="8"/>
                <w:szCs w:val="8"/>
              </w:rPr>
            </w:pPr>
          </w:p>
        </w:tc>
      </w:tr>
      <w:tr w:rsidR="00AE120D" w:rsidRPr="00AE120D" w14:paraId="5A23CACE" w14:textId="77777777" w:rsidTr="0097585D">
        <w:tc>
          <w:tcPr>
            <w:tcW w:w="15025" w:type="dxa"/>
          </w:tcPr>
          <w:p w14:paraId="2E53A669" w14:textId="12C12774" w:rsidR="00AE120D" w:rsidRPr="00AE120D" w:rsidRDefault="00AE120D" w:rsidP="00AE120D">
            <w:pPr>
              <w:jc w:val="center"/>
              <w:rPr>
                <w:rFonts w:ascii="Tahoma" w:hAnsi="Tahoma" w:cs="Tahoma"/>
                <w:b/>
                <w:sz w:val="40"/>
                <w:szCs w:val="40"/>
              </w:rPr>
            </w:pPr>
            <w:r w:rsidRPr="00AE120D">
              <w:rPr>
                <w:rFonts w:ascii="Tahoma" w:hAnsi="Tahoma" w:cs="Tahoma"/>
                <w:b/>
                <w:sz w:val="40"/>
                <w:szCs w:val="40"/>
              </w:rPr>
              <w:t>G E N E R I C   M I L E A G E   L O G</w:t>
            </w:r>
          </w:p>
        </w:tc>
      </w:tr>
      <w:tr w:rsidR="00AE120D" w:rsidRPr="00AE120D" w14:paraId="63EC9E78" w14:textId="77777777" w:rsidTr="0097585D">
        <w:tc>
          <w:tcPr>
            <w:tcW w:w="15025" w:type="dxa"/>
          </w:tcPr>
          <w:p w14:paraId="2A2837AD" w14:textId="77777777" w:rsidR="00AE120D" w:rsidRPr="00AE120D" w:rsidRDefault="00AE120D">
            <w:pPr>
              <w:rPr>
                <w:rFonts w:ascii="Tahoma" w:hAnsi="Tahoma" w:cs="Tahoma"/>
                <w:sz w:val="8"/>
                <w:szCs w:val="8"/>
              </w:rPr>
            </w:pPr>
          </w:p>
        </w:tc>
      </w:tr>
    </w:tbl>
    <w:p w14:paraId="73161C56" w14:textId="660E1808" w:rsidR="00AE120D" w:rsidRPr="00AE120D" w:rsidRDefault="00AE120D" w:rsidP="00AE120D">
      <w:pPr>
        <w:spacing w:after="0"/>
        <w:rPr>
          <w:rFonts w:ascii="Tahoma" w:hAnsi="Tahoma" w:cs="Tahom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5"/>
        <w:gridCol w:w="5310"/>
        <w:gridCol w:w="3870"/>
        <w:gridCol w:w="1620"/>
      </w:tblGrid>
      <w:tr w:rsidR="0097585D" w:rsidRPr="00AE120D" w14:paraId="1CE9C5EF" w14:textId="77777777" w:rsidTr="0097585D">
        <w:tc>
          <w:tcPr>
            <w:tcW w:w="4225" w:type="dxa"/>
            <w:tcBorders>
              <w:bottom w:val="single" w:sz="4" w:space="0" w:color="BFBFBF" w:themeColor="background1" w:themeShade="BF"/>
            </w:tcBorders>
          </w:tcPr>
          <w:p w14:paraId="4B66B86C" w14:textId="538D8278" w:rsidR="00AE120D" w:rsidRPr="00AE120D" w:rsidRDefault="00995E14" w:rsidP="00AE120D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&lt;Company Name&gt;</w:t>
            </w:r>
          </w:p>
        </w:tc>
        <w:tc>
          <w:tcPr>
            <w:tcW w:w="5310" w:type="dxa"/>
            <w:tcBorders>
              <w:bottom w:val="single" w:sz="4" w:space="0" w:color="BFBFBF" w:themeColor="background1" w:themeShade="BF"/>
            </w:tcBorders>
          </w:tcPr>
          <w:p w14:paraId="3EBDDFF3" w14:textId="66E630D0" w:rsidR="00AE120D" w:rsidRPr="00AE120D" w:rsidRDefault="00995E14" w:rsidP="00AE120D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&lt;Address&gt;</w:t>
            </w:r>
          </w:p>
        </w:tc>
        <w:tc>
          <w:tcPr>
            <w:tcW w:w="3870" w:type="dxa"/>
            <w:tcBorders>
              <w:bottom w:val="single" w:sz="4" w:space="0" w:color="BFBFBF" w:themeColor="background1" w:themeShade="BF"/>
            </w:tcBorders>
          </w:tcPr>
          <w:p w14:paraId="15454984" w14:textId="3615D26D" w:rsidR="00AE120D" w:rsidRPr="00AE120D" w:rsidRDefault="00995E14" w:rsidP="00AE120D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&lt;Department&gt;</w:t>
            </w:r>
            <w:bookmarkStart w:id="0" w:name="_GoBack"/>
            <w:bookmarkEnd w:id="0"/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</w:tcPr>
          <w:p w14:paraId="1E22176F" w14:textId="243FB6A6" w:rsidR="00AE120D" w:rsidRPr="00AE120D" w:rsidRDefault="00AE120D" w:rsidP="00AE120D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m/dd/</w:t>
            </w:r>
            <w:proofErr w:type="spellStart"/>
            <w:r>
              <w:rPr>
                <w:rFonts w:ascii="Tahoma" w:hAnsi="Tahoma" w:cs="Tahoma"/>
              </w:rPr>
              <w:t>yyyy</w:t>
            </w:r>
            <w:proofErr w:type="spellEnd"/>
          </w:p>
        </w:tc>
      </w:tr>
      <w:tr w:rsidR="00AE120D" w:rsidRPr="00AE120D" w14:paraId="60929C53" w14:textId="77777777" w:rsidTr="0097585D">
        <w:tc>
          <w:tcPr>
            <w:tcW w:w="4225" w:type="dxa"/>
            <w:tcBorders>
              <w:top w:val="single" w:sz="4" w:space="0" w:color="BFBFBF" w:themeColor="background1" w:themeShade="BF"/>
            </w:tcBorders>
          </w:tcPr>
          <w:p w14:paraId="4964DD67" w14:textId="40D5676C" w:rsidR="00AE120D" w:rsidRPr="00AE120D" w:rsidRDefault="00AE120D" w:rsidP="00AE120D">
            <w:pPr>
              <w:rPr>
                <w:rFonts w:ascii="Tahoma" w:hAnsi="Tahoma" w:cs="Tahoma"/>
                <w:color w:val="7F7F7F" w:themeColor="text1" w:themeTint="80"/>
                <w:sz w:val="16"/>
                <w:szCs w:val="16"/>
              </w:rPr>
            </w:pPr>
            <w:r w:rsidRPr="00AE120D">
              <w:rPr>
                <w:rFonts w:ascii="Tahoma" w:hAnsi="Tahoma" w:cs="Tahoma"/>
                <w:color w:val="7F7F7F" w:themeColor="text1" w:themeTint="80"/>
                <w:sz w:val="16"/>
                <w:szCs w:val="16"/>
              </w:rPr>
              <w:t>COMPANY NAME</w:t>
            </w:r>
          </w:p>
        </w:tc>
        <w:tc>
          <w:tcPr>
            <w:tcW w:w="5310" w:type="dxa"/>
            <w:tcBorders>
              <w:top w:val="single" w:sz="4" w:space="0" w:color="BFBFBF" w:themeColor="background1" w:themeShade="BF"/>
            </w:tcBorders>
          </w:tcPr>
          <w:p w14:paraId="3D8E8871" w14:textId="31A9654E" w:rsidR="00AE120D" w:rsidRPr="00AE120D" w:rsidRDefault="00AE120D" w:rsidP="00AE120D">
            <w:pPr>
              <w:rPr>
                <w:rFonts w:ascii="Tahoma" w:hAnsi="Tahoma" w:cs="Tahoma"/>
                <w:color w:val="7F7F7F" w:themeColor="text1" w:themeTint="80"/>
                <w:sz w:val="16"/>
                <w:szCs w:val="16"/>
              </w:rPr>
            </w:pPr>
            <w:r w:rsidRPr="00AE120D">
              <w:rPr>
                <w:rFonts w:ascii="Tahoma" w:hAnsi="Tahoma" w:cs="Tahoma"/>
                <w:color w:val="7F7F7F" w:themeColor="text1" w:themeTint="80"/>
                <w:sz w:val="16"/>
                <w:szCs w:val="16"/>
              </w:rPr>
              <w:t>ADDRESS</w:t>
            </w:r>
          </w:p>
        </w:tc>
        <w:tc>
          <w:tcPr>
            <w:tcW w:w="3870" w:type="dxa"/>
            <w:tcBorders>
              <w:top w:val="single" w:sz="4" w:space="0" w:color="BFBFBF" w:themeColor="background1" w:themeShade="BF"/>
            </w:tcBorders>
          </w:tcPr>
          <w:p w14:paraId="20153098" w14:textId="4C1C3A56" w:rsidR="00AE120D" w:rsidRPr="00AE120D" w:rsidRDefault="00AE120D" w:rsidP="00AE120D">
            <w:pPr>
              <w:rPr>
                <w:rFonts w:ascii="Tahoma" w:hAnsi="Tahoma" w:cs="Tahoma"/>
                <w:color w:val="7F7F7F" w:themeColor="text1" w:themeTint="80"/>
                <w:sz w:val="16"/>
                <w:szCs w:val="16"/>
              </w:rPr>
            </w:pPr>
            <w:r w:rsidRPr="00AE120D">
              <w:rPr>
                <w:rFonts w:ascii="Tahoma" w:hAnsi="Tahoma" w:cs="Tahoma"/>
                <w:color w:val="7F7F7F" w:themeColor="text1" w:themeTint="80"/>
                <w:sz w:val="16"/>
                <w:szCs w:val="16"/>
              </w:rPr>
              <w:t>DEPARTMENT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</w:tcPr>
          <w:p w14:paraId="67F5ED04" w14:textId="7D26E288" w:rsidR="00AE120D" w:rsidRPr="00AE120D" w:rsidRDefault="00AE120D" w:rsidP="00AE120D">
            <w:pPr>
              <w:rPr>
                <w:rFonts w:ascii="Tahoma" w:hAnsi="Tahoma" w:cs="Tahoma"/>
                <w:color w:val="7F7F7F" w:themeColor="text1" w:themeTint="80"/>
                <w:sz w:val="16"/>
                <w:szCs w:val="16"/>
              </w:rPr>
            </w:pPr>
            <w:r w:rsidRPr="00AE120D">
              <w:rPr>
                <w:rFonts w:ascii="Tahoma" w:hAnsi="Tahoma" w:cs="Tahoma"/>
                <w:color w:val="7F7F7F" w:themeColor="text1" w:themeTint="80"/>
                <w:sz w:val="16"/>
                <w:szCs w:val="16"/>
              </w:rPr>
              <w:t>DATE PREPARED</w:t>
            </w:r>
          </w:p>
        </w:tc>
      </w:tr>
    </w:tbl>
    <w:p w14:paraId="45BCD860" w14:textId="78C5C32C" w:rsidR="00AE120D" w:rsidRPr="00AE120D" w:rsidRDefault="00AE120D" w:rsidP="00AE120D">
      <w:pPr>
        <w:spacing w:after="0"/>
        <w:rPr>
          <w:rFonts w:ascii="Tahoma" w:hAnsi="Tahoma" w:cs="Tahoma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525"/>
        <w:gridCol w:w="2700"/>
        <w:gridCol w:w="3420"/>
        <w:gridCol w:w="1890"/>
        <w:gridCol w:w="1890"/>
        <w:gridCol w:w="1170"/>
        <w:gridCol w:w="1260"/>
        <w:gridCol w:w="1170"/>
      </w:tblGrid>
      <w:tr w:rsidR="00DF5966" w14:paraId="36F8BE1B" w14:textId="77777777" w:rsidTr="0097585D">
        <w:trPr>
          <w:trHeight w:val="404"/>
        </w:trPr>
        <w:tc>
          <w:tcPr>
            <w:tcW w:w="1525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099CFAFA" w14:textId="05C905F1" w:rsidR="00DF5966" w:rsidRDefault="00DF5966" w:rsidP="00DF596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</w:t>
            </w:r>
          </w:p>
        </w:tc>
        <w:tc>
          <w:tcPr>
            <w:tcW w:w="2700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665502AA" w14:textId="616D5DD9" w:rsidR="00DF5966" w:rsidRDefault="00DF5966" w:rsidP="00DF596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</w:t>
            </w:r>
          </w:p>
        </w:tc>
        <w:tc>
          <w:tcPr>
            <w:tcW w:w="3420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66541649" w14:textId="1F18009A" w:rsidR="00DF5966" w:rsidRDefault="00DF5966" w:rsidP="00DF596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urpose</w:t>
            </w:r>
          </w:p>
        </w:tc>
        <w:tc>
          <w:tcPr>
            <w:tcW w:w="3780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55EC2A52" w14:textId="247A53D7" w:rsidR="00DF5966" w:rsidRDefault="00DF5966" w:rsidP="00DF596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rip</w:t>
            </w:r>
          </w:p>
        </w:tc>
        <w:tc>
          <w:tcPr>
            <w:tcW w:w="2430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54ED8E69" w14:textId="5290E847" w:rsidR="00DF5966" w:rsidRDefault="00DF5966" w:rsidP="00DF596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dometer</w:t>
            </w:r>
          </w:p>
        </w:tc>
        <w:tc>
          <w:tcPr>
            <w:tcW w:w="1170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387D38CC" w14:textId="210C2FC5" w:rsidR="00DF5966" w:rsidRDefault="00DF5966" w:rsidP="00DF596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ileage</w:t>
            </w:r>
          </w:p>
        </w:tc>
      </w:tr>
      <w:tr w:rsidR="00DF5966" w14:paraId="1C361892" w14:textId="77777777" w:rsidTr="0097585D">
        <w:trPr>
          <w:trHeight w:val="440"/>
        </w:trPr>
        <w:tc>
          <w:tcPr>
            <w:tcW w:w="1525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D22004F" w14:textId="77777777" w:rsidR="00DF5966" w:rsidRDefault="00DF5966" w:rsidP="00DF5966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2700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C72A11A" w14:textId="77777777" w:rsidR="00DF5966" w:rsidRDefault="00DF5966" w:rsidP="00DF5966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3420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49B4A73" w14:textId="77777777" w:rsidR="00DF5966" w:rsidRDefault="00DF5966" w:rsidP="00DF5966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89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5483D5BF" w14:textId="1D0BDC2E" w:rsidR="00DF5966" w:rsidRDefault="00DF5966" w:rsidP="00DF596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rom</w:t>
            </w:r>
          </w:p>
        </w:tc>
        <w:tc>
          <w:tcPr>
            <w:tcW w:w="189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60ABF486" w14:textId="0E1C1000" w:rsidR="00DF5966" w:rsidRDefault="00DF5966" w:rsidP="00DF596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o</w:t>
            </w:r>
          </w:p>
        </w:tc>
        <w:tc>
          <w:tcPr>
            <w:tcW w:w="117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3FD0A759" w14:textId="3650A022" w:rsidR="00DF5966" w:rsidRDefault="00DF5966" w:rsidP="00DF596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tart</w:t>
            </w:r>
          </w:p>
        </w:tc>
        <w:tc>
          <w:tcPr>
            <w:tcW w:w="126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42B0E609" w14:textId="56FD4DF5" w:rsidR="00DF5966" w:rsidRDefault="00DF5966" w:rsidP="00DF5966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nd</w:t>
            </w:r>
          </w:p>
        </w:tc>
        <w:tc>
          <w:tcPr>
            <w:tcW w:w="1170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1775C5E8" w14:textId="77777777" w:rsidR="00DF5966" w:rsidRDefault="00DF5966" w:rsidP="00DF5966">
            <w:pPr>
              <w:jc w:val="center"/>
              <w:rPr>
                <w:rFonts w:ascii="Tahoma" w:hAnsi="Tahoma" w:cs="Tahoma"/>
              </w:rPr>
            </w:pPr>
          </w:p>
        </w:tc>
      </w:tr>
      <w:tr w:rsidR="0097585D" w14:paraId="2BF1AFFC" w14:textId="77777777" w:rsidTr="0097585D">
        <w:trPr>
          <w:trHeight w:val="431"/>
        </w:trPr>
        <w:tc>
          <w:tcPr>
            <w:tcW w:w="1525" w:type="dxa"/>
            <w:tcBorders>
              <w:top w:val="single" w:sz="4" w:space="0" w:color="7F7F7F" w:themeColor="text1" w:themeTint="80"/>
            </w:tcBorders>
            <w:vAlign w:val="center"/>
          </w:tcPr>
          <w:p w14:paraId="4298C373" w14:textId="7E39D672" w:rsidR="00AE120D" w:rsidRDefault="00AE120D" w:rsidP="00AE120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m/dd/</w:t>
            </w:r>
            <w:proofErr w:type="spellStart"/>
            <w:r>
              <w:rPr>
                <w:rFonts w:ascii="Tahoma" w:hAnsi="Tahoma" w:cs="Tahoma"/>
              </w:rPr>
              <w:t>yyyy</w:t>
            </w:r>
            <w:proofErr w:type="spellEnd"/>
          </w:p>
        </w:tc>
        <w:tc>
          <w:tcPr>
            <w:tcW w:w="2700" w:type="dxa"/>
            <w:tcBorders>
              <w:top w:val="single" w:sz="4" w:space="0" w:color="7F7F7F" w:themeColor="text1" w:themeTint="80"/>
            </w:tcBorders>
            <w:vAlign w:val="center"/>
          </w:tcPr>
          <w:p w14:paraId="798EF05C" w14:textId="5C0CA262" w:rsidR="00AE120D" w:rsidRDefault="00AE120D" w:rsidP="00AE120D">
            <w:pPr>
              <w:rPr>
                <w:rFonts w:ascii="Tahoma" w:hAnsi="Tahoma" w:cs="Tahoma"/>
              </w:rPr>
            </w:pPr>
            <w:r w:rsidRPr="00AE120D">
              <w:rPr>
                <w:rFonts w:ascii="Tahoma" w:hAnsi="Tahoma" w:cs="Tahoma"/>
              </w:rPr>
              <w:t>John Smith</w:t>
            </w:r>
          </w:p>
        </w:tc>
        <w:tc>
          <w:tcPr>
            <w:tcW w:w="3420" w:type="dxa"/>
            <w:tcBorders>
              <w:top w:val="single" w:sz="4" w:space="0" w:color="7F7F7F" w:themeColor="text1" w:themeTint="80"/>
            </w:tcBorders>
            <w:vAlign w:val="center"/>
          </w:tcPr>
          <w:p w14:paraId="7BA7F49A" w14:textId="3A9FB8FC" w:rsidR="00AE120D" w:rsidRDefault="00AE120D" w:rsidP="00AE120D">
            <w:pPr>
              <w:rPr>
                <w:rFonts w:ascii="Tahoma" w:hAnsi="Tahoma" w:cs="Tahoma"/>
              </w:rPr>
            </w:pPr>
            <w:r w:rsidRPr="00AE120D">
              <w:rPr>
                <w:rFonts w:ascii="Tahoma" w:hAnsi="Tahoma" w:cs="Tahoma"/>
              </w:rPr>
              <w:t>Operations Review</w:t>
            </w:r>
          </w:p>
        </w:tc>
        <w:tc>
          <w:tcPr>
            <w:tcW w:w="1890" w:type="dxa"/>
            <w:tcBorders>
              <w:top w:val="single" w:sz="4" w:space="0" w:color="7F7F7F" w:themeColor="text1" w:themeTint="80"/>
            </w:tcBorders>
            <w:vAlign w:val="center"/>
          </w:tcPr>
          <w:p w14:paraId="755FA975" w14:textId="1C4BD783" w:rsidR="00AE120D" w:rsidRDefault="00AE120D" w:rsidP="00AE120D">
            <w:pPr>
              <w:rPr>
                <w:rFonts w:ascii="Tahoma" w:hAnsi="Tahoma" w:cs="Tahoma"/>
              </w:rPr>
            </w:pPr>
            <w:r w:rsidRPr="00AE120D">
              <w:rPr>
                <w:rFonts w:ascii="Tahoma" w:hAnsi="Tahoma" w:cs="Tahoma"/>
              </w:rPr>
              <w:t>Head Office</w:t>
            </w:r>
          </w:p>
        </w:tc>
        <w:tc>
          <w:tcPr>
            <w:tcW w:w="1890" w:type="dxa"/>
            <w:tcBorders>
              <w:top w:val="single" w:sz="4" w:space="0" w:color="7F7F7F" w:themeColor="text1" w:themeTint="80"/>
            </w:tcBorders>
            <w:vAlign w:val="center"/>
          </w:tcPr>
          <w:p w14:paraId="71F4F4E6" w14:textId="199D8041" w:rsidR="00AE120D" w:rsidRDefault="00AE120D" w:rsidP="00AE120D">
            <w:pPr>
              <w:rPr>
                <w:rFonts w:ascii="Tahoma" w:hAnsi="Tahoma" w:cs="Tahoma"/>
              </w:rPr>
            </w:pPr>
            <w:r w:rsidRPr="00AE120D">
              <w:rPr>
                <w:rFonts w:ascii="Tahoma" w:hAnsi="Tahoma" w:cs="Tahoma"/>
              </w:rPr>
              <w:t>Fairfax, NJ</w:t>
            </w:r>
          </w:p>
        </w:tc>
        <w:tc>
          <w:tcPr>
            <w:tcW w:w="1170" w:type="dxa"/>
            <w:tcBorders>
              <w:top w:val="single" w:sz="4" w:space="0" w:color="7F7F7F" w:themeColor="text1" w:themeTint="80"/>
            </w:tcBorders>
            <w:vAlign w:val="center"/>
          </w:tcPr>
          <w:p w14:paraId="5D63FE15" w14:textId="67DDD5BA" w:rsidR="00AE120D" w:rsidRDefault="00AE120D" w:rsidP="00DF5966">
            <w:pPr>
              <w:jc w:val="center"/>
              <w:rPr>
                <w:rFonts w:ascii="Tahoma" w:hAnsi="Tahoma" w:cs="Tahoma"/>
              </w:rPr>
            </w:pPr>
            <w:r w:rsidRPr="00AE120D">
              <w:rPr>
                <w:rFonts w:ascii="Tahoma" w:hAnsi="Tahoma" w:cs="Tahoma"/>
              </w:rPr>
              <w:t>214785</w:t>
            </w:r>
          </w:p>
        </w:tc>
        <w:tc>
          <w:tcPr>
            <w:tcW w:w="1260" w:type="dxa"/>
            <w:tcBorders>
              <w:top w:val="single" w:sz="4" w:space="0" w:color="7F7F7F" w:themeColor="text1" w:themeTint="80"/>
            </w:tcBorders>
            <w:vAlign w:val="center"/>
          </w:tcPr>
          <w:p w14:paraId="6017666F" w14:textId="7FBC57E4" w:rsidR="00AE120D" w:rsidRDefault="00AE120D" w:rsidP="00DF5966">
            <w:pPr>
              <w:jc w:val="center"/>
              <w:rPr>
                <w:rFonts w:ascii="Tahoma" w:hAnsi="Tahoma" w:cs="Tahoma"/>
              </w:rPr>
            </w:pPr>
            <w:r w:rsidRPr="00AE120D">
              <w:rPr>
                <w:rFonts w:ascii="Tahoma" w:hAnsi="Tahoma" w:cs="Tahoma"/>
              </w:rPr>
              <w:t>214797</w:t>
            </w:r>
          </w:p>
        </w:tc>
        <w:tc>
          <w:tcPr>
            <w:tcW w:w="1170" w:type="dxa"/>
            <w:tcBorders>
              <w:top w:val="single" w:sz="4" w:space="0" w:color="7F7F7F" w:themeColor="text1" w:themeTint="80"/>
            </w:tcBorders>
            <w:vAlign w:val="center"/>
          </w:tcPr>
          <w:p w14:paraId="7CC1A55C" w14:textId="2B8AFD4A" w:rsidR="00AE120D" w:rsidRDefault="00DF5966" w:rsidP="00DF5966">
            <w:pPr>
              <w:jc w:val="righ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2</w:t>
            </w:r>
          </w:p>
        </w:tc>
      </w:tr>
      <w:tr w:rsidR="00DF5966" w14:paraId="7AB80B97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6690A2F5" w14:textId="5CBE4B3C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5C879FA" w14:textId="64383E63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06FC5805" w14:textId="0116D6BA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19C97662" w14:textId="14905B9A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0CF5AC7" w14:textId="48E5022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DDA6195" w14:textId="3CF61DE0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0DDE4A14" w14:textId="10378500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3CC968B" w14:textId="6724F77E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DF5966" w14:paraId="430E2B7E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1B7DFF43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4BB65D5E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2E28C98C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DC8D700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4CECFE5B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3AE6BD81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4100CC8A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56B39955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97585D" w14:paraId="69E05BDF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11A763E8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DB07AAB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565EE596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119A81D0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F72C5A0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1148CC1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2C6884E2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40BE917E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DF5966" w14:paraId="3857D884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5F3176B1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07A347BC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1E03AC33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0DF1DD26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12BDAC43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11863553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64B8605B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10556D89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97585D" w14:paraId="2B3836BE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1D1A1F30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0E2B491C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2DA07464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F9DE329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7209CFE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933BB46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00A46811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E38FC6A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DF5966" w14:paraId="4C844088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2698D9DD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50EAA7A9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552ED6F5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00F969AC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7B5797D7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6A690153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5964BA06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08414F1A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97585D" w14:paraId="1406BF0E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08AC8211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D0685CA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5E477863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6E25E48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547D4B5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FB81AF8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24EF4F32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BBE065C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DF5966" w14:paraId="44C5CCD4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61DC4870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5AD3CE0C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0A9488A4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7F4AACBA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ED161C4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71A08254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35B4C089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724B1086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97585D" w14:paraId="44260E32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734FCD6F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7891528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40FD86DC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592B6BE7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1D76FC8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0E836F3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17910CAE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2A02130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DF5966" w14:paraId="7706EF1D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02FB7341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038124FC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0C749D03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70B82ECE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4E884A8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473602AA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7E11013B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6D692D97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97585D" w14:paraId="0BE932A1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60103613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68F7718F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77CC620C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6DA6429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33417833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1AD0761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1600FFB0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F5DC8B2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DF5966" w14:paraId="401A8FD0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0C47F56D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3F9F0D25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53C82745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4097724F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0D091E4A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31DBAB57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5348F3C2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30BC3A6F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97585D" w14:paraId="51C58AEA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560BF015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23064772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42EFB6E2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0147C71C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39AE29D4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9878DBE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1055B4A0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42FF289B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DF5966" w14:paraId="6F40D7C6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226F0D39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vAlign w:val="center"/>
          </w:tcPr>
          <w:p w14:paraId="195B11DC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vAlign w:val="center"/>
          </w:tcPr>
          <w:p w14:paraId="55C8E9B4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17BA94DB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vAlign w:val="center"/>
          </w:tcPr>
          <w:p w14:paraId="6BED4FB3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0A17846F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vAlign w:val="center"/>
          </w:tcPr>
          <w:p w14:paraId="43405A49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vAlign w:val="center"/>
          </w:tcPr>
          <w:p w14:paraId="16D472B2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97585D" w14:paraId="4B4156E3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25A2C137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6FDB1F3D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444A5335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266EF65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1FAD90B" w14:textId="77777777" w:rsidR="00DF5966" w:rsidRDefault="00DF5966" w:rsidP="00B46882">
            <w:pPr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F6575CE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32652E96" w14:textId="77777777" w:rsidR="00DF5966" w:rsidRDefault="00DF5966" w:rsidP="00B46882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EB906A8" w14:textId="77777777" w:rsidR="00DF5966" w:rsidRDefault="00DF5966" w:rsidP="00B46882">
            <w:pPr>
              <w:jc w:val="right"/>
              <w:rPr>
                <w:rFonts w:ascii="Tahoma" w:hAnsi="Tahoma" w:cs="Tahoma"/>
              </w:rPr>
            </w:pPr>
          </w:p>
        </w:tc>
      </w:tr>
      <w:tr w:rsidR="00DF5966" w:rsidRPr="00DF5966" w14:paraId="65B38BEC" w14:textId="77777777" w:rsidTr="0097585D">
        <w:trPr>
          <w:trHeight w:val="431"/>
        </w:trPr>
        <w:tc>
          <w:tcPr>
            <w:tcW w:w="11425" w:type="dxa"/>
            <w:gridSpan w:val="5"/>
            <w:shd w:val="clear" w:color="auto" w:fill="D9D9D9" w:themeFill="background1" w:themeFillShade="D9"/>
            <w:vAlign w:val="center"/>
          </w:tcPr>
          <w:p w14:paraId="5EB75B5E" w14:textId="77777777" w:rsidR="00DF5966" w:rsidRPr="00DF5966" w:rsidRDefault="00DF5966" w:rsidP="00B46882">
            <w:pPr>
              <w:rPr>
                <w:rFonts w:ascii="Tahoma" w:hAnsi="Tahoma" w:cs="Tahoma"/>
                <w:b/>
              </w:rPr>
            </w:pPr>
          </w:p>
        </w:tc>
        <w:tc>
          <w:tcPr>
            <w:tcW w:w="2430" w:type="dxa"/>
            <w:gridSpan w:val="2"/>
            <w:shd w:val="clear" w:color="auto" w:fill="D9D9D9" w:themeFill="background1" w:themeFillShade="D9"/>
            <w:vAlign w:val="center"/>
          </w:tcPr>
          <w:p w14:paraId="1558B90D" w14:textId="623D98F1" w:rsidR="00DF5966" w:rsidRPr="00DF5966" w:rsidRDefault="00DF5966" w:rsidP="00B46882">
            <w:pPr>
              <w:jc w:val="center"/>
              <w:rPr>
                <w:rFonts w:ascii="Tahoma" w:hAnsi="Tahoma" w:cs="Tahoma"/>
                <w:b/>
              </w:rPr>
            </w:pPr>
            <w:r w:rsidRPr="00DF5966">
              <w:rPr>
                <w:rFonts w:ascii="Tahoma" w:hAnsi="Tahoma" w:cs="Tahoma"/>
                <w:b/>
              </w:rPr>
              <w:t>Total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7BFD74E" w14:textId="137A889D" w:rsidR="00DF5966" w:rsidRPr="00DF5966" w:rsidRDefault="00DF5966" w:rsidP="00B46882">
            <w:pPr>
              <w:jc w:val="right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12</w:t>
            </w:r>
          </w:p>
        </w:tc>
      </w:tr>
    </w:tbl>
    <w:p w14:paraId="55DD6931" w14:textId="77777777" w:rsidR="00AE120D" w:rsidRPr="00DF5966" w:rsidRDefault="00AE120D" w:rsidP="00AE120D">
      <w:pPr>
        <w:spacing w:after="0"/>
        <w:rPr>
          <w:rFonts w:ascii="Tahoma" w:hAnsi="Tahoma" w:cs="Tahoma"/>
          <w:sz w:val="2"/>
          <w:szCs w:val="2"/>
        </w:rPr>
      </w:pPr>
    </w:p>
    <w:sectPr w:rsidR="00AE120D" w:rsidRPr="00DF5966" w:rsidSect="00DF5966">
      <w:headerReference w:type="default" r:id="rId6"/>
      <w:footerReference w:type="default" r:id="rId7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EB8F32" w14:textId="77777777" w:rsidR="002B4388" w:rsidRDefault="002B4388" w:rsidP="00DF5966">
      <w:pPr>
        <w:spacing w:after="0" w:line="240" w:lineRule="auto"/>
      </w:pPr>
      <w:r>
        <w:separator/>
      </w:r>
    </w:p>
  </w:endnote>
  <w:endnote w:type="continuationSeparator" w:id="0">
    <w:p w14:paraId="07F929C0" w14:textId="77777777" w:rsidR="002B4388" w:rsidRDefault="002B4388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0058C2" w14:textId="77777777" w:rsidR="002B4388" w:rsidRDefault="002B4388" w:rsidP="00DF5966">
      <w:pPr>
        <w:spacing w:after="0" w:line="240" w:lineRule="auto"/>
      </w:pPr>
      <w:r>
        <w:separator/>
      </w:r>
    </w:p>
  </w:footnote>
  <w:footnote w:type="continuationSeparator" w:id="0">
    <w:p w14:paraId="01D936D4" w14:textId="77777777" w:rsidR="002B4388" w:rsidRDefault="002B4388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F799C" w14:textId="2109964C" w:rsidR="00DF5966" w:rsidRDefault="00DF5966">
    <w:pPr>
      <w:pStyle w:val="Header"/>
    </w:pPr>
    <w:r w:rsidRPr="00FE0448">
      <w:rPr>
        <w:noProof/>
        <w:sz w:val="4"/>
        <w:szCs w:val="4"/>
        <w:lang w:val="en-GB" w:eastAsia="en-GB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kwqgUAzk5F+CwAAAA="/>
  </w:docVars>
  <w:rsids>
    <w:rsidRoot w:val="00AE120D"/>
    <w:rsid w:val="002B4388"/>
    <w:rsid w:val="0097585D"/>
    <w:rsid w:val="00995E14"/>
    <w:rsid w:val="00AC406C"/>
    <w:rsid w:val="00AE120D"/>
    <w:rsid w:val="00DF5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20-01-15T01:56:00Z</dcterms:created>
  <dcterms:modified xsi:type="dcterms:W3CDTF">2020-01-15T13:53:00Z</dcterms:modified>
</cp:coreProperties>
</file>